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FAF06" w14:textId="77777777" w:rsidR="006A760D" w:rsidRDefault="002C4879">
      <w:pPr>
        <w:pStyle w:val="Title"/>
      </w:pPr>
      <w:r>
        <w:t>R Programming Problems</w:t>
      </w:r>
    </w:p>
    <w:p w14:paraId="357FAF07" w14:textId="77777777" w:rsidR="006A760D" w:rsidRDefault="002C4879">
      <w:pPr>
        <w:pStyle w:val="Author"/>
      </w:pPr>
      <w:r>
        <w:t>Ashik E Elahi</w:t>
      </w:r>
    </w:p>
    <w:p w14:paraId="357FAF08" w14:textId="77777777" w:rsidR="006A760D" w:rsidRDefault="002C4879">
      <w:pPr>
        <w:pStyle w:val="Date"/>
      </w:pPr>
      <w:r>
        <w:t>2024-02-19</w:t>
      </w:r>
    </w:p>
    <w:p w14:paraId="357FAF09" w14:textId="77777777" w:rsidR="006A760D" w:rsidRDefault="002C4879">
      <w:pPr>
        <w:pStyle w:val="Heading4"/>
      </w:pPr>
      <w:bookmarkStart w:id="0" w:name="problem-1"/>
      <w:r>
        <w:t>Problem 1:</w:t>
      </w:r>
    </w:p>
    <w:p w14:paraId="357FAF0A" w14:textId="77777777" w:rsidR="006A760D" w:rsidRDefault="002C4879">
      <w:pPr>
        <w:pStyle w:val="Heading5"/>
      </w:pPr>
      <w:bookmarkStart w:id="1" w:name="for-a-5-b-15-and-c-10-find"/>
      <w:r>
        <w:t>For a = 5, b = 15 and c = 10, find</w:t>
      </w:r>
    </w:p>
    <w:p w14:paraId="357FAF0B" w14:textId="77777777" w:rsidR="006A760D" w:rsidRDefault="002C4879">
      <w:pPr>
        <w:pStyle w:val="Heading5"/>
      </w:pPr>
      <w:bookmarkStart w:id="2" w:name="i-fracabc"/>
      <w:bookmarkEnd w:id="1"/>
      <w:r>
        <w:t xml:space="preserve">(i)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c</m:t>
            </m:r>
          </m:den>
        </m:f>
      </m:oMath>
      <w:r>
        <w:t>,</w:t>
      </w:r>
    </w:p>
    <w:p w14:paraId="357FAF0C" w14:textId="77777777" w:rsidR="006A760D" w:rsidRDefault="002C4879">
      <w:pPr>
        <w:pStyle w:val="Heading5"/>
      </w:pPr>
      <w:bookmarkStart w:id="3" w:name="ii-frac-bsqrtb2-4ac2a"/>
      <w:bookmarkEnd w:id="2"/>
      <w:r>
        <w:t xml:space="preserve">(ii)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ac</m:t>
                </m:r>
              </m:e>
            </m:rad>
          </m:num>
          <m:den>
            <m:r>
              <w:rPr>
                <w:rFonts w:ascii="Cambria Math" w:hAnsi="Cambria Math"/>
              </w:rPr>
              <m:t>2a</m:t>
            </m:r>
          </m:den>
        </m:f>
      </m:oMath>
      <w:r>
        <w:t>,</w:t>
      </w:r>
    </w:p>
    <w:p w14:paraId="357FAF0D" w14:textId="77777777" w:rsidR="006A760D" w:rsidRDefault="002C4879">
      <w:pPr>
        <w:pStyle w:val="Heading5"/>
      </w:pPr>
      <w:bookmarkStart w:id="4" w:name="iii-acc-b"/>
      <w:bookmarkEnd w:id="3"/>
      <w:r>
        <w:t xml:space="preserve">(iii) </w:t>
      </w:r>
      <m:oMath>
        <m:r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+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</m:e>
        </m:d>
      </m:oMath>
      <w:r>
        <w:t>,</w:t>
      </w:r>
    </w:p>
    <w:p w14:paraId="357FAF0E" w14:textId="77777777" w:rsidR="006A760D" w:rsidRDefault="002C4879">
      <w:pPr>
        <w:pStyle w:val="Heading5"/>
      </w:pPr>
      <w:bookmarkStart w:id="5" w:name="iv-2a-c2"/>
      <w:bookmarkEnd w:id="4"/>
      <w:r>
        <w:t xml:space="preserve">(iv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c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357FAF0F" w14:textId="708B8F8D" w:rsidR="006A760D" w:rsidRDefault="002C4879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; 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; 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CommentTok"/>
        </w:rPr>
        <w:t># (i)</w:t>
      </w:r>
      <w:r>
        <w:br/>
      </w:r>
      <w:r>
        <w:rPr>
          <w:rStyle w:val="NormalTok"/>
        </w:rPr>
        <w:t>(a</w:t>
      </w:r>
      <w:r>
        <w:rPr>
          <w:rStyle w:val="SpecialCharTok"/>
        </w:rPr>
        <w:t>+</w:t>
      </w:r>
      <w:r>
        <w:rPr>
          <w:rStyle w:val="NormalTok"/>
        </w:rPr>
        <w:t>b)</w:t>
      </w:r>
      <w:r>
        <w:rPr>
          <w:rStyle w:val="SpecialCharTok"/>
        </w:rPr>
        <w:t>/</w:t>
      </w:r>
      <w:r>
        <w:rPr>
          <w:rStyle w:val="NormalTok"/>
        </w:rPr>
        <w:t>c</w:t>
      </w:r>
    </w:p>
    <w:p w14:paraId="357FAF10" w14:textId="77777777" w:rsidR="006A760D" w:rsidRDefault="002C4879">
      <w:pPr>
        <w:pStyle w:val="SourceCode"/>
      </w:pPr>
      <w:r>
        <w:rPr>
          <w:rStyle w:val="VerbatimChar"/>
        </w:rPr>
        <w:t>## [1] 2</w:t>
      </w:r>
    </w:p>
    <w:p w14:paraId="357FAF11" w14:textId="77777777" w:rsidR="006A760D" w:rsidRDefault="002C4879">
      <w:pPr>
        <w:pStyle w:val="SourceCode"/>
      </w:pPr>
      <w:r>
        <w:rPr>
          <w:rStyle w:val="CommentTok"/>
        </w:rPr>
        <w:t># (ii)</w:t>
      </w:r>
      <w:r>
        <w:br/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b</w:t>
      </w:r>
      <w:r>
        <w:rPr>
          <w:rStyle w:val="SpecialCharTok"/>
        </w:rPr>
        <w:t>+</w:t>
      </w:r>
      <w:r>
        <w:rPr>
          <w:rStyle w:val="FunctionTok"/>
        </w:rPr>
        <w:t>sqrt</w:t>
      </w:r>
      <w:r>
        <w:rPr>
          <w:rStyle w:val="NormalTok"/>
        </w:rPr>
        <w:t>(b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SpecialCharTok"/>
        </w:rPr>
        <w:t>*</w:t>
      </w:r>
      <w:r>
        <w:rPr>
          <w:rStyle w:val="NormalTok"/>
        </w:rPr>
        <w:t>a</w:t>
      </w:r>
      <w:r>
        <w:rPr>
          <w:rStyle w:val="SpecialCharTok"/>
        </w:rPr>
        <w:t>*</w:t>
      </w:r>
      <w:r>
        <w:rPr>
          <w:rStyle w:val="NormalTok"/>
        </w:rPr>
        <w:t>c))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a)</w:t>
      </w:r>
    </w:p>
    <w:p w14:paraId="357FAF12" w14:textId="77777777" w:rsidR="006A760D" w:rsidRDefault="002C4879">
      <w:pPr>
        <w:pStyle w:val="SourceCode"/>
      </w:pPr>
      <w:r>
        <w:rPr>
          <w:rStyle w:val="VerbatimChar"/>
        </w:rPr>
        <w:t>## [1] -1</w:t>
      </w:r>
    </w:p>
    <w:p w14:paraId="357FAF13" w14:textId="77777777" w:rsidR="006A760D" w:rsidRDefault="002C4879">
      <w:pPr>
        <w:pStyle w:val="SourceCode"/>
      </w:pPr>
      <w:r>
        <w:rPr>
          <w:rStyle w:val="CommentTok"/>
        </w:rPr>
        <w:t># (iii)</w:t>
      </w:r>
      <w:r>
        <w:br/>
      </w:r>
      <w:r>
        <w:rPr>
          <w:rStyle w:val="NormalTok"/>
        </w:rPr>
        <w:t>a</w:t>
      </w:r>
      <w:r>
        <w:rPr>
          <w:rStyle w:val="SpecialCharTok"/>
        </w:rPr>
        <w:t>*</w:t>
      </w:r>
      <w:r>
        <w:rPr>
          <w:rStyle w:val="NormalTok"/>
        </w:rPr>
        <w:t xml:space="preserve">c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c</w:t>
      </w:r>
      <w:r>
        <w:rPr>
          <w:rStyle w:val="SpecialCharTok"/>
        </w:rPr>
        <w:t>-</w:t>
      </w:r>
      <w:r>
        <w:rPr>
          <w:rStyle w:val="NormalTok"/>
        </w:rPr>
        <w:t>b)</w:t>
      </w:r>
    </w:p>
    <w:p w14:paraId="357FAF14" w14:textId="77777777" w:rsidR="006A760D" w:rsidRDefault="002C4879">
      <w:pPr>
        <w:pStyle w:val="SourceCode"/>
      </w:pPr>
      <w:r>
        <w:rPr>
          <w:rStyle w:val="VerbatimChar"/>
        </w:rPr>
        <w:t>## [1] 55</w:t>
      </w:r>
    </w:p>
    <w:p w14:paraId="357FAF15" w14:textId="77777777" w:rsidR="006A760D" w:rsidRDefault="002C4879">
      <w:pPr>
        <w:pStyle w:val="SourceCode"/>
      </w:pPr>
      <w:r>
        <w:rPr>
          <w:rStyle w:val="CommentTok"/>
        </w:rPr>
        <w:t># (iv)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a</w:t>
      </w:r>
      <w:r>
        <w:rPr>
          <w:rStyle w:val="SpecialCharTok"/>
        </w:rPr>
        <w:t>-</w:t>
      </w:r>
      <w:r>
        <w:rPr>
          <w:rStyle w:val="NormalTok"/>
        </w:rPr>
        <w:t>c)</w:t>
      </w:r>
      <w:r>
        <w:rPr>
          <w:rStyle w:val="SpecialCharTok"/>
        </w:rPr>
        <w:t>^</w:t>
      </w:r>
      <w:r>
        <w:rPr>
          <w:rStyle w:val="DecValTok"/>
        </w:rPr>
        <w:t>2</w:t>
      </w:r>
    </w:p>
    <w:p w14:paraId="357FAF16" w14:textId="77777777" w:rsidR="006A760D" w:rsidRDefault="002C4879">
      <w:pPr>
        <w:pStyle w:val="SourceCode"/>
      </w:pPr>
      <w:r>
        <w:rPr>
          <w:rStyle w:val="VerbatimChar"/>
        </w:rPr>
        <w:t>## [1] 0</w:t>
      </w:r>
    </w:p>
    <w:p w14:paraId="357FAF17" w14:textId="77777777" w:rsidR="006A760D" w:rsidRDefault="002C4879">
      <w:pPr>
        <w:pStyle w:val="Heading4"/>
      </w:pPr>
      <w:bookmarkStart w:id="6" w:name="problem-2"/>
      <w:bookmarkEnd w:id="0"/>
      <w:bookmarkEnd w:id="5"/>
      <w:r>
        <w:t>Problem 2</w:t>
      </w:r>
    </w:p>
    <w:p w14:paraId="357FAF18" w14:textId="77777777" w:rsidR="006A760D" w:rsidRDefault="002C4879">
      <w:pPr>
        <w:pStyle w:val="Heading5"/>
      </w:pPr>
      <w:bookmarkStart w:id="7" w:name="Xdcb3c07979ea78cf5c17b27491269118c57515b"/>
      <w:r>
        <w:t>(i) Create a data vector in R for 20, 13, 14, 25, 16, 20, 10, 9, 23, 35, 70, 12, 15, 13, 10. Manupulate the data vector by removing 70.</w:t>
      </w:r>
    </w:p>
    <w:p w14:paraId="357FAF19" w14:textId="77777777" w:rsidR="006A760D" w:rsidRDefault="002C4879">
      <w:pPr>
        <w:pStyle w:val="Heading5"/>
      </w:pPr>
      <w:bookmarkStart w:id="8" w:name="X56364b12cbd99b20edf75848bb6f041371ecaf3"/>
      <w:bookmarkEnd w:id="7"/>
      <w:r>
        <w:t>(ii) Create a data vector in R which is 1 to 15.</w:t>
      </w:r>
    </w:p>
    <w:p w14:paraId="357FAF1A" w14:textId="77777777" w:rsidR="006A760D" w:rsidRDefault="002C4879">
      <w:pPr>
        <w:pStyle w:val="Heading5"/>
      </w:pPr>
      <w:bookmarkStart w:id="9" w:name="Xf5f356fd446477d8a6365ca55b619ff0c5777cd"/>
      <w:bookmarkEnd w:id="8"/>
      <w:r>
        <w:t>(iii) Create a data vector in R which 1 to 24 by 2.</w:t>
      </w:r>
    </w:p>
    <w:p w14:paraId="357FAF1B" w14:textId="77777777" w:rsidR="006A760D" w:rsidRDefault="002C4879">
      <w:pPr>
        <w:pStyle w:val="Heading5"/>
      </w:pPr>
      <w:bookmarkStart w:id="10" w:name="iv-create-a-following-data-matrix-in-r"/>
      <w:bookmarkEnd w:id="9"/>
      <w:r>
        <w:t>(iv) Create a following data matrix in R</w:t>
      </w:r>
    </w:p>
    <w:p w14:paraId="357FAF1C" w14:textId="77777777" w:rsidR="006A760D" w:rsidRDefault="00D20061"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8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2</m:t>
                    </m:r>
                  </m:e>
                </m:mr>
              </m:m>
            </m:e>
          </m:d>
        </m:oMath>
      </m:oMathPara>
    </w:p>
    <w:p w14:paraId="357FAF1D" w14:textId="77777777" w:rsidR="006A760D" w:rsidRDefault="002C4879">
      <w:pPr>
        <w:pStyle w:val="FirstParagraph"/>
      </w:pPr>
      <w:r>
        <w:lastRenderedPageBreak/>
        <w:t>Also find (a) row sum, (b) column sum, and (c) the element in (2, 3) position.</w:t>
      </w:r>
    </w:p>
    <w:p w14:paraId="357FAF1E" w14:textId="77777777" w:rsidR="006A760D" w:rsidRDefault="002C4879">
      <w:pPr>
        <w:pStyle w:val="SourceCode"/>
      </w:pPr>
      <w:r>
        <w:rPr>
          <w:rStyle w:val="CommentTok"/>
        </w:rPr>
        <w:t># (i) Removing element from data vector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x[</w:t>
      </w:r>
      <w:r>
        <w:rPr>
          <w:rStyle w:val="SpecialCharTok"/>
        </w:rPr>
        <w:t>-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</w:p>
    <w:p w14:paraId="357FAF1F" w14:textId="77777777" w:rsidR="006A760D" w:rsidRDefault="002C4879">
      <w:pPr>
        <w:pStyle w:val="SourceCode"/>
      </w:pPr>
      <w:r>
        <w:rPr>
          <w:rStyle w:val="VerbatimChar"/>
        </w:rPr>
        <w:t>##  [1] 20 13 14 25 16 20 10  9 23 35 12 15 13 10</w:t>
      </w:r>
    </w:p>
    <w:p w14:paraId="357FAF20" w14:textId="77777777" w:rsidR="006A760D" w:rsidRDefault="002C4879">
      <w:pPr>
        <w:pStyle w:val="SourceCode"/>
      </w:pPr>
      <w:r>
        <w:rPr>
          <w:rStyle w:val="CommentTok"/>
        </w:rPr>
        <w:t>#(ii) Data vector (1 to 15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2)</w:t>
      </w:r>
    </w:p>
    <w:p w14:paraId="357FAF21" w14:textId="77777777" w:rsidR="006A760D" w:rsidRDefault="002C4879">
      <w:pPr>
        <w:pStyle w:val="SourceCode"/>
      </w:pPr>
      <w:r>
        <w:rPr>
          <w:rStyle w:val="VerbatimChar"/>
        </w:rPr>
        <w:t>##  [1]  1  2  3  4  5  6  7  8  9 10 11 12 13 14 15</w:t>
      </w:r>
    </w:p>
    <w:p w14:paraId="357FAF22" w14:textId="77777777" w:rsidR="006A760D" w:rsidRDefault="002C4879">
      <w:pPr>
        <w:pStyle w:val="SourceCode"/>
      </w:pPr>
      <w:r>
        <w:rPr>
          <w:rStyle w:val="CommentTok"/>
        </w:rPr>
        <w:t>#(iii) Data vector (1 to 24 by 2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3)</w:t>
      </w:r>
    </w:p>
    <w:p w14:paraId="357FAF23" w14:textId="77777777" w:rsidR="006A760D" w:rsidRDefault="002C4879">
      <w:pPr>
        <w:pStyle w:val="SourceCode"/>
      </w:pPr>
      <w:r>
        <w:rPr>
          <w:rStyle w:val="VerbatimChar"/>
        </w:rPr>
        <w:t>##  [1]  1  3  5  7  9 11 13 15 17 19 21 23</w:t>
      </w:r>
    </w:p>
    <w:p w14:paraId="357FAF24" w14:textId="77777777" w:rsidR="006A760D" w:rsidRDefault="002C4879">
      <w:pPr>
        <w:pStyle w:val="SourceCode"/>
      </w:pPr>
      <w:r>
        <w:rPr>
          <w:rStyle w:val="CommentTok"/>
        </w:rPr>
        <w:t xml:space="preserve">#(iv) Matrix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)</w:t>
      </w:r>
    </w:p>
    <w:p w14:paraId="357FAF25" w14:textId="77777777" w:rsidR="006A760D" w:rsidRDefault="002C4879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 1    2    3    4</w:t>
      </w:r>
      <w:r>
        <w:br/>
      </w:r>
      <w:r>
        <w:rPr>
          <w:rStyle w:val="VerbatimChar"/>
        </w:rPr>
        <w:t>## [2,]    5    6    7    8</w:t>
      </w:r>
      <w:r>
        <w:br/>
      </w:r>
      <w:r>
        <w:rPr>
          <w:rStyle w:val="VerbatimChar"/>
        </w:rPr>
        <w:t>## [3,]    9   10   11   12</w:t>
      </w:r>
    </w:p>
    <w:p w14:paraId="357FAF26" w14:textId="77777777" w:rsidR="006A760D" w:rsidRDefault="002C4879">
      <w:pPr>
        <w:pStyle w:val="SourceCode"/>
      </w:pPr>
      <w:r>
        <w:rPr>
          <w:rStyle w:val="CommentTok"/>
        </w:rPr>
        <w:t xml:space="preserve"># (a) Row Sums </w:t>
      </w:r>
      <w:r>
        <w:br/>
      </w:r>
      <w:r>
        <w:rPr>
          <w:rStyle w:val="FunctionTok"/>
        </w:rPr>
        <w:t>rowSums</w:t>
      </w:r>
      <w:r>
        <w:rPr>
          <w:rStyle w:val="NormalTok"/>
        </w:rPr>
        <w:t>(A)</w:t>
      </w:r>
    </w:p>
    <w:p w14:paraId="357FAF27" w14:textId="77777777" w:rsidR="006A760D" w:rsidRDefault="002C4879">
      <w:pPr>
        <w:pStyle w:val="SourceCode"/>
      </w:pPr>
      <w:r>
        <w:rPr>
          <w:rStyle w:val="VerbatimChar"/>
        </w:rPr>
        <w:t>## [1] 10 26 42</w:t>
      </w:r>
    </w:p>
    <w:p w14:paraId="357FAF28" w14:textId="77777777" w:rsidR="006A760D" w:rsidRDefault="002C4879">
      <w:pPr>
        <w:pStyle w:val="SourceCode"/>
      </w:pPr>
      <w:r>
        <w:rPr>
          <w:rStyle w:val="CommentTok"/>
        </w:rPr>
        <w:t># (b) Columns Sums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A)</w:t>
      </w:r>
    </w:p>
    <w:p w14:paraId="357FAF29" w14:textId="77777777" w:rsidR="006A760D" w:rsidRDefault="002C4879">
      <w:pPr>
        <w:pStyle w:val="SourceCode"/>
      </w:pPr>
      <w:r>
        <w:rPr>
          <w:rStyle w:val="VerbatimChar"/>
        </w:rPr>
        <w:t>## [1] 15 18 21 24</w:t>
      </w:r>
    </w:p>
    <w:p w14:paraId="357FAF2A" w14:textId="77777777" w:rsidR="006A760D" w:rsidRDefault="002C4879">
      <w:pPr>
        <w:pStyle w:val="SourceCode"/>
      </w:pPr>
      <w:r>
        <w:rPr>
          <w:rStyle w:val="CommentTok"/>
        </w:rPr>
        <w:t xml:space="preserve"># (c) Element at (2, 3) position </w:t>
      </w:r>
      <w:r>
        <w:br/>
      </w:r>
      <w:r>
        <w:rPr>
          <w:rStyle w:val="NormalTok"/>
        </w:rPr>
        <w:t>A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357FAF2B" w14:textId="77777777" w:rsidR="006A760D" w:rsidRDefault="002C4879">
      <w:pPr>
        <w:pStyle w:val="SourceCode"/>
      </w:pPr>
      <w:r>
        <w:rPr>
          <w:rStyle w:val="VerbatimChar"/>
        </w:rPr>
        <w:t>## [1] 7</w:t>
      </w:r>
    </w:p>
    <w:p w14:paraId="357FAF2C" w14:textId="77777777" w:rsidR="006A760D" w:rsidRDefault="002C4879">
      <w:pPr>
        <w:pStyle w:val="Heading4"/>
      </w:pPr>
      <w:bookmarkStart w:id="11" w:name="problem-3"/>
      <w:bookmarkEnd w:id="6"/>
      <w:bookmarkEnd w:id="10"/>
      <w:r>
        <w:t>Problem 3</w:t>
      </w:r>
    </w:p>
    <w:p w14:paraId="357FAF2D" w14:textId="77777777" w:rsidR="006A760D" w:rsidRDefault="002C4879">
      <w:pPr>
        <w:pStyle w:val="Heading5"/>
      </w:pPr>
      <w:bookmarkStart w:id="12" w:name="i-create-the-following-data-matrix-in-r"/>
      <w:r>
        <w:t>(i) Create the following data matrix in R:</w:t>
      </w:r>
    </w:p>
    <w:p w14:paraId="357FAF2E" w14:textId="77777777" w:rsidR="006A760D" w:rsidRDefault="002C487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7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1</m:t>
                    </m:r>
                  </m:e>
                </m:mr>
              </m:m>
            </m:e>
          </m:d>
        </m:oMath>
      </m:oMathPara>
    </w:p>
    <w:p w14:paraId="357FAF2F" w14:textId="77777777" w:rsidR="006A760D" w:rsidRDefault="002C4879">
      <w:pPr>
        <w:pStyle w:val="Heading5"/>
      </w:pPr>
      <w:bookmarkStart w:id="13" w:name="a-transpose-of-a."/>
      <w:bookmarkEnd w:id="12"/>
      <w:r>
        <w:lastRenderedPageBreak/>
        <w:t>(a) Transpose of A.</w:t>
      </w:r>
    </w:p>
    <w:p w14:paraId="357FAF30" w14:textId="77777777" w:rsidR="006A760D" w:rsidRDefault="002C4879">
      <w:pPr>
        <w:pStyle w:val="Heading5"/>
      </w:pPr>
      <w:bookmarkStart w:id="14" w:name="b-find-the-inverse-of-a-and"/>
      <w:bookmarkEnd w:id="13"/>
      <w:r>
        <w:t>(b) Find the inverse of A, and</w:t>
      </w:r>
    </w:p>
    <w:p w14:paraId="357FAF31" w14:textId="77777777" w:rsidR="006A760D" w:rsidRDefault="002C4879">
      <w:pPr>
        <w:pStyle w:val="Heading5"/>
      </w:pPr>
      <w:bookmarkStart w:id="15" w:name="c-eigen-values-of-a"/>
      <w:bookmarkEnd w:id="14"/>
      <w:r>
        <w:t>(c) Eigen values of A</w:t>
      </w:r>
    </w:p>
    <w:p w14:paraId="357FAF32" w14:textId="77777777" w:rsidR="006A760D" w:rsidRDefault="002C4879">
      <w:pPr>
        <w:pStyle w:val="Heading5"/>
      </w:pPr>
      <w:bookmarkStart w:id="16" w:name="ii-consider-another-matrix"/>
      <w:bookmarkEnd w:id="15"/>
      <w:r>
        <w:t>(ii) Consider another matrix</w:t>
      </w:r>
    </w:p>
    <w:p w14:paraId="357FAF33" w14:textId="77777777" w:rsidR="006A760D" w:rsidRDefault="002C487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7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p w14:paraId="357FAF34" w14:textId="77777777" w:rsidR="006A760D" w:rsidRDefault="002C4879">
      <w:pPr>
        <w:pStyle w:val="Heading5"/>
      </w:pPr>
      <w:bookmarkStart w:id="17" w:name="a-find-a-b-a---b"/>
      <w:bookmarkEnd w:id="16"/>
      <w:r>
        <w:t>(a) Find A + B, A - B</w:t>
      </w:r>
    </w:p>
    <w:p w14:paraId="357FAF35" w14:textId="77777777" w:rsidR="006A760D" w:rsidRDefault="002C4879">
      <w:pPr>
        <w:pStyle w:val="Heading5"/>
      </w:pPr>
      <w:bookmarkStart w:id="18" w:name="b-find-a-x-b"/>
      <w:bookmarkEnd w:id="17"/>
      <w:r>
        <w:t>(b) Find A x B</w:t>
      </w:r>
    </w:p>
    <w:p w14:paraId="357FAF36" w14:textId="77777777" w:rsidR="006A760D" w:rsidRDefault="002C4879">
      <w:pPr>
        <w:pStyle w:val="SourceCode"/>
      </w:pPr>
      <w:r>
        <w:rPr>
          <w:rStyle w:val="CommentTok"/>
        </w:rPr>
        <w:t xml:space="preserve"># (i) First matrix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 T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A[, 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)</w:t>
      </w:r>
    </w:p>
    <w:p w14:paraId="357FAF37" w14:textId="77777777" w:rsidR="006A760D" w:rsidRDefault="002C4879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2    3</w:t>
      </w:r>
      <w:r>
        <w:br/>
      </w:r>
      <w:r>
        <w:rPr>
          <w:rStyle w:val="VerbatimChar"/>
        </w:rPr>
        <w:t>## [2,]    5    6    7</w:t>
      </w:r>
      <w:r>
        <w:br/>
      </w:r>
      <w:r>
        <w:rPr>
          <w:rStyle w:val="VerbatimChar"/>
        </w:rPr>
        <w:t>## [3,]    9   10   11</w:t>
      </w:r>
    </w:p>
    <w:p w14:paraId="357FAF38" w14:textId="77777777" w:rsidR="006A760D" w:rsidRDefault="002C4879">
      <w:pPr>
        <w:pStyle w:val="SourceCode"/>
      </w:pPr>
      <w:r>
        <w:rPr>
          <w:rStyle w:val="CommentTok"/>
        </w:rPr>
        <w:t xml:space="preserve"># (a) Transpose of A </w:t>
      </w:r>
      <w:r>
        <w:br/>
      </w:r>
      <w:r>
        <w:rPr>
          <w:rStyle w:val="FunctionTok"/>
        </w:rPr>
        <w:t>t</w:t>
      </w:r>
      <w:r>
        <w:rPr>
          <w:rStyle w:val="NormalTok"/>
        </w:rPr>
        <w:t>(A)</w:t>
      </w:r>
    </w:p>
    <w:p w14:paraId="357FAF39" w14:textId="77777777" w:rsidR="006A760D" w:rsidRDefault="002C4879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5    9</w:t>
      </w:r>
      <w:r>
        <w:br/>
      </w:r>
      <w:r>
        <w:rPr>
          <w:rStyle w:val="VerbatimChar"/>
        </w:rPr>
        <w:t>## [2,]    2    6   10</w:t>
      </w:r>
      <w:r>
        <w:br/>
      </w:r>
      <w:r>
        <w:rPr>
          <w:rStyle w:val="VerbatimChar"/>
        </w:rPr>
        <w:t>## [3,]    3    7   11</w:t>
      </w:r>
    </w:p>
    <w:p w14:paraId="357FAF3A" w14:textId="77777777" w:rsidR="006A760D" w:rsidRDefault="002C4879">
      <w:pPr>
        <w:pStyle w:val="SourceCode"/>
      </w:pPr>
      <w:r>
        <w:rPr>
          <w:rStyle w:val="CommentTok"/>
        </w:rPr>
        <w:t># (b) Find the inverse of A</w:t>
      </w:r>
      <w:r>
        <w:br/>
      </w:r>
      <w:r>
        <w:rPr>
          <w:rStyle w:val="CommentTok"/>
        </w:rPr>
        <w:t># solve(A) ----&gt;&gt;&gt; It shows an error</w:t>
      </w:r>
      <w:r>
        <w:br/>
      </w:r>
      <w:r>
        <w:br/>
      </w:r>
      <w:r>
        <w:rPr>
          <w:rStyle w:val="CommentTok"/>
        </w:rPr>
        <w:t xml:space="preserve"># (c) Eigen values of A </w:t>
      </w:r>
      <w:r>
        <w:br/>
      </w:r>
      <w:r>
        <w:rPr>
          <w:rStyle w:val="FunctionTok"/>
        </w:rPr>
        <w:t>eigen</w:t>
      </w:r>
      <w:r>
        <w:rPr>
          <w:rStyle w:val="NormalTok"/>
        </w:rPr>
        <w:t>(A)</w:t>
      </w:r>
    </w:p>
    <w:p w14:paraId="357FAF3B" w14:textId="77777777" w:rsidR="006A760D" w:rsidRDefault="002C4879">
      <w:pPr>
        <w:pStyle w:val="SourceCode"/>
      </w:pPr>
      <w:r>
        <w:rPr>
          <w:rStyle w:val="VerbatimChar"/>
        </w:rPr>
        <w:t>## eigen() decomposition</w:t>
      </w:r>
      <w:r>
        <w:br/>
      </w:r>
      <w:r>
        <w:rPr>
          <w:rStyle w:val="VerbatimChar"/>
        </w:rPr>
        <w:t>## $values</w:t>
      </w:r>
      <w:r>
        <w:br/>
      </w:r>
      <w:r>
        <w:rPr>
          <w:rStyle w:val="VerbatimChar"/>
        </w:rPr>
        <w:t>## [1]  1.924695e+01 -1.246951e+00  9.342684e-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ctors</w:t>
      </w:r>
      <w:r>
        <w:br/>
      </w:r>
      <w:r>
        <w:rPr>
          <w:rStyle w:val="VerbatimChar"/>
        </w:rPr>
        <w:t>##           [,1]        [,2]       [,3]</w:t>
      </w:r>
      <w:r>
        <w:br/>
      </w:r>
      <w:r>
        <w:rPr>
          <w:rStyle w:val="VerbatimChar"/>
        </w:rPr>
        <w:t>## [1,] 0.1937289  0.77433837  0.4082483</w:t>
      </w:r>
      <w:r>
        <w:br/>
      </w:r>
      <w:r>
        <w:rPr>
          <w:rStyle w:val="VerbatimChar"/>
        </w:rPr>
        <w:t>## [2,] 0.5145185  0.07288936 -0.8164966</w:t>
      </w:r>
      <w:r>
        <w:br/>
      </w:r>
      <w:r>
        <w:rPr>
          <w:rStyle w:val="VerbatimChar"/>
        </w:rPr>
        <w:t>## [3,] 0.8353082 -0.62855964  0.4082483</w:t>
      </w:r>
    </w:p>
    <w:p w14:paraId="357FAF3C" w14:textId="77777777" w:rsidR="006A760D" w:rsidRDefault="002C4879">
      <w:pPr>
        <w:pStyle w:val="SourceCode"/>
      </w:pPr>
      <w:r>
        <w:rPr>
          <w:rStyle w:val="CommentTok"/>
        </w:rPr>
        <w:t># (ii) Second Matrix (B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>+</w:t>
      </w:r>
      <w:r>
        <w:rPr>
          <w:rStyle w:val="NormalTok"/>
        </w:rPr>
        <w:t xml:space="preserve"> B</w:t>
      </w:r>
    </w:p>
    <w:p w14:paraId="357FAF3D" w14:textId="77777777" w:rsidR="006A760D" w:rsidRDefault="002C4879">
      <w:pPr>
        <w:pStyle w:val="SourceCode"/>
      </w:pPr>
      <w:r>
        <w:rPr>
          <w:rStyle w:val="VerbatimChar"/>
        </w:rPr>
        <w:lastRenderedPageBreak/>
        <w:t>##      [,1] [,2] [,3]</w:t>
      </w:r>
      <w:r>
        <w:br/>
      </w:r>
      <w:r>
        <w:rPr>
          <w:rStyle w:val="VerbatimChar"/>
        </w:rPr>
        <w:t>## [1,]    8    6    4</w:t>
      </w:r>
      <w:r>
        <w:br/>
      </w:r>
      <w:r>
        <w:rPr>
          <w:rStyle w:val="VerbatimChar"/>
        </w:rPr>
        <w:t>## [2,]   10   12   14</w:t>
      </w:r>
      <w:r>
        <w:br/>
      </w:r>
      <w:r>
        <w:rPr>
          <w:rStyle w:val="VerbatimChar"/>
        </w:rPr>
        <w:t>## [3,]   11   17   14</w:t>
      </w:r>
    </w:p>
    <w:p w14:paraId="357FAF3E" w14:textId="77777777" w:rsidR="006A760D" w:rsidRDefault="002C4879"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>-</w:t>
      </w:r>
      <w:r>
        <w:rPr>
          <w:rStyle w:val="NormalTok"/>
        </w:rPr>
        <w:t xml:space="preserve"> B</w:t>
      </w:r>
    </w:p>
    <w:p w14:paraId="357FAF3F" w14:textId="77777777" w:rsidR="006A760D" w:rsidRDefault="002C4879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-6   -2    2</w:t>
      </w:r>
      <w:r>
        <w:br/>
      </w:r>
      <w:r>
        <w:rPr>
          <w:rStyle w:val="VerbatimChar"/>
        </w:rPr>
        <w:t>## [2,]    0    0    0</w:t>
      </w:r>
      <w:r>
        <w:br/>
      </w:r>
      <w:r>
        <w:rPr>
          <w:rStyle w:val="VerbatimChar"/>
        </w:rPr>
        <w:t>## [3,]    7    3    8</w:t>
      </w:r>
    </w:p>
    <w:p w14:paraId="357FAF40" w14:textId="77777777" w:rsidR="006A760D" w:rsidRDefault="002C4879">
      <w:pPr>
        <w:pStyle w:val="SourceCode"/>
      </w:pPr>
      <w:r>
        <w:rPr>
          <w:rStyle w:val="CommentTok"/>
        </w:rPr>
        <w:t># (b) A*B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>%*%</w:t>
      </w:r>
      <w:r>
        <w:rPr>
          <w:rStyle w:val="NormalTok"/>
        </w:rPr>
        <w:t xml:space="preserve"> B</w:t>
      </w:r>
    </w:p>
    <w:p w14:paraId="357FAF41" w14:textId="77777777" w:rsidR="006A760D" w:rsidRDefault="002C4879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23   37   24</w:t>
      </w:r>
      <w:r>
        <w:br/>
      </w:r>
      <w:r>
        <w:rPr>
          <w:rStyle w:val="VerbatimChar"/>
        </w:rPr>
        <w:t>## [2,]   79  105   68</w:t>
      </w:r>
      <w:r>
        <w:br/>
      </w:r>
      <w:r>
        <w:rPr>
          <w:rStyle w:val="VerbatimChar"/>
        </w:rPr>
        <w:t>## [3,]  135  173  112</w:t>
      </w:r>
    </w:p>
    <w:p w14:paraId="357FAF42" w14:textId="77777777" w:rsidR="006A760D" w:rsidRDefault="002C4879">
      <w:pPr>
        <w:pStyle w:val="Heading4"/>
      </w:pPr>
      <w:bookmarkStart w:id="19" w:name="problem-4"/>
      <w:bookmarkEnd w:id="11"/>
      <w:bookmarkEnd w:id="18"/>
      <w:r>
        <w:t>Problem 4</w:t>
      </w:r>
    </w:p>
    <w:p w14:paraId="357FAF43" w14:textId="77777777" w:rsidR="006A760D" w:rsidRDefault="002C4879">
      <w:pPr>
        <w:pStyle w:val="Heading5"/>
      </w:pPr>
      <w:bookmarkStart w:id="20" w:name="Xd9933cf158cd353a688ad7fe58ade8f27b348d2"/>
      <w:r>
        <w:t>Consider the simple fictitious dataset that describe patient responses to two drugs at five dosage level as given below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59"/>
        <w:gridCol w:w="2227"/>
        <w:gridCol w:w="2224"/>
      </w:tblGrid>
      <w:tr w:rsidR="006A760D" w14:paraId="357FAF47" w14:textId="77777777" w:rsidTr="006A76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7FAF44" w14:textId="77777777" w:rsidR="006A760D" w:rsidRDefault="002C4879">
            <w:pPr>
              <w:pStyle w:val="Compact"/>
            </w:pPr>
            <w:r>
              <w:t>Dosage</w:t>
            </w:r>
          </w:p>
        </w:tc>
        <w:tc>
          <w:tcPr>
            <w:tcW w:w="0" w:type="auto"/>
          </w:tcPr>
          <w:p w14:paraId="357FAF45" w14:textId="77777777" w:rsidR="006A760D" w:rsidRDefault="002C4879">
            <w:pPr>
              <w:pStyle w:val="Compact"/>
            </w:pPr>
            <w:r>
              <w:t>Response to Drug A</w:t>
            </w:r>
          </w:p>
        </w:tc>
        <w:tc>
          <w:tcPr>
            <w:tcW w:w="0" w:type="auto"/>
          </w:tcPr>
          <w:p w14:paraId="357FAF46" w14:textId="77777777" w:rsidR="006A760D" w:rsidRDefault="002C4879">
            <w:pPr>
              <w:pStyle w:val="Compact"/>
            </w:pPr>
            <w:r>
              <w:t>Response to Drug B</w:t>
            </w:r>
          </w:p>
        </w:tc>
      </w:tr>
      <w:tr w:rsidR="006A760D" w14:paraId="357FAF4B" w14:textId="77777777">
        <w:tc>
          <w:tcPr>
            <w:tcW w:w="0" w:type="auto"/>
          </w:tcPr>
          <w:p w14:paraId="357FAF48" w14:textId="77777777" w:rsidR="006A760D" w:rsidRDefault="002C487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357FAF49" w14:textId="77777777" w:rsidR="006A760D" w:rsidRDefault="002C487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357FAF4A" w14:textId="77777777" w:rsidR="006A760D" w:rsidRDefault="002C4879">
            <w:pPr>
              <w:pStyle w:val="Compact"/>
            </w:pPr>
            <w:r>
              <w:t>15</w:t>
            </w:r>
          </w:p>
        </w:tc>
      </w:tr>
      <w:tr w:rsidR="006A760D" w14:paraId="357FAF4F" w14:textId="77777777">
        <w:tc>
          <w:tcPr>
            <w:tcW w:w="0" w:type="auto"/>
          </w:tcPr>
          <w:p w14:paraId="357FAF4C" w14:textId="77777777" w:rsidR="006A760D" w:rsidRDefault="002C4879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357FAF4D" w14:textId="77777777" w:rsidR="006A760D" w:rsidRDefault="002C487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357FAF4E" w14:textId="77777777" w:rsidR="006A760D" w:rsidRDefault="002C4879">
            <w:pPr>
              <w:pStyle w:val="Compact"/>
            </w:pPr>
            <w:r>
              <w:t>18</w:t>
            </w:r>
          </w:p>
        </w:tc>
      </w:tr>
      <w:tr w:rsidR="006A760D" w14:paraId="357FAF53" w14:textId="77777777">
        <w:tc>
          <w:tcPr>
            <w:tcW w:w="0" w:type="auto"/>
          </w:tcPr>
          <w:p w14:paraId="357FAF50" w14:textId="77777777" w:rsidR="006A760D" w:rsidRDefault="002C4879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357FAF51" w14:textId="77777777" w:rsidR="006A760D" w:rsidRDefault="002C4879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357FAF52" w14:textId="77777777" w:rsidR="006A760D" w:rsidRDefault="002C4879">
            <w:pPr>
              <w:pStyle w:val="Compact"/>
            </w:pPr>
            <w:r>
              <w:t>25</w:t>
            </w:r>
          </w:p>
        </w:tc>
      </w:tr>
      <w:tr w:rsidR="006A760D" w14:paraId="357FAF57" w14:textId="77777777">
        <w:tc>
          <w:tcPr>
            <w:tcW w:w="0" w:type="auto"/>
          </w:tcPr>
          <w:p w14:paraId="357FAF54" w14:textId="77777777" w:rsidR="006A760D" w:rsidRDefault="002C4879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14:paraId="357FAF55" w14:textId="77777777" w:rsidR="006A760D" w:rsidRDefault="002C4879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357FAF56" w14:textId="77777777" w:rsidR="006A760D" w:rsidRDefault="002C4879">
            <w:pPr>
              <w:pStyle w:val="Compact"/>
            </w:pPr>
            <w:r>
              <w:t>31</w:t>
            </w:r>
          </w:p>
        </w:tc>
      </w:tr>
      <w:tr w:rsidR="006A760D" w14:paraId="357FAF5B" w14:textId="77777777">
        <w:tc>
          <w:tcPr>
            <w:tcW w:w="0" w:type="auto"/>
          </w:tcPr>
          <w:p w14:paraId="357FAF58" w14:textId="77777777" w:rsidR="006A760D" w:rsidRDefault="002C4879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14:paraId="357FAF59" w14:textId="77777777" w:rsidR="006A760D" w:rsidRDefault="002C4879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14:paraId="357FAF5A" w14:textId="77777777" w:rsidR="006A760D" w:rsidRDefault="002C4879">
            <w:pPr>
              <w:pStyle w:val="Compact"/>
            </w:pPr>
            <w:r>
              <w:t>40</w:t>
            </w:r>
          </w:p>
        </w:tc>
      </w:tr>
    </w:tbl>
    <w:p w14:paraId="357FAF5C" w14:textId="77777777" w:rsidR="006A760D" w:rsidRDefault="002C4879">
      <w:pPr>
        <w:pStyle w:val="Heading5"/>
      </w:pPr>
      <w:bookmarkStart w:id="21" w:name="Xb8e289e5b42ee90d2643bbf1216b77116be981f"/>
      <w:bookmarkEnd w:id="20"/>
      <w:r>
        <w:t>Plot response of the two drugs against dosage. [Add title, legend, text of axes, and set of a reference line at 30]</w:t>
      </w:r>
    </w:p>
    <w:p w14:paraId="357FAF5D" w14:textId="77777777" w:rsidR="006A760D" w:rsidRDefault="002C4879">
      <w:pPr>
        <w:pStyle w:val="SourceCode"/>
      </w:pPr>
      <w:r>
        <w:rPr>
          <w:rStyle w:val="NormalTok"/>
        </w:rPr>
        <w:t xml:space="preserve">dos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rug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rug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dosage, drugA, </w:t>
      </w:r>
      <w:r>
        <w:rPr>
          <w:rStyle w:val="Attribut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rug A vs. Drug 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StringTok"/>
        </w:rPr>
        <w:t>"Drug Dosag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rug Respons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dosage, drugB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lwd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gra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rug Type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>))</w:t>
      </w:r>
    </w:p>
    <w:p w14:paraId="357FAF5E" w14:textId="77777777" w:rsidR="006A760D" w:rsidRDefault="002C4879">
      <w:pPr>
        <w:pStyle w:val="FirstParagraph"/>
      </w:pPr>
      <w:r>
        <w:rPr>
          <w:noProof/>
        </w:rPr>
        <w:lastRenderedPageBreak/>
        <w:drawing>
          <wp:inline distT="0" distB="0" distL="0" distR="0" wp14:anchorId="357FAF85" wp14:editId="357FAF86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Practical_Session_5_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7FAF5F" w14:textId="77777777" w:rsidR="006A760D" w:rsidRDefault="002C4879">
      <w:pPr>
        <w:pStyle w:val="Heading4"/>
      </w:pPr>
      <w:bookmarkStart w:id="22" w:name="problem-5"/>
      <w:bookmarkEnd w:id="19"/>
      <w:bookmarkEnd w:id="21"/>
      <w:r>
        <w:t>Problem 5</w:t>
      </w:r>
    </w:p>
    <w:p w14:paraId="357FAF60" w14:textId="77777777" w:rsidR="006A760D" w:rsidRDefault="002C4879">
      <w:pPr>
        <w:pStyle w:val="Heading5"/>
      </w:pPr>
      <w:bookmarkStart w:id="23" w:name="X233d1540d98d519a620302a6258b7906cc99e34"/>
      <w:r>
        <w:t xml:space="preserve">(i) Use Newton’s method for finding root: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</m:oMath>
    </w:p>
    <w:p w14:paraId="357FAF61" w14:textId="77777777" w:rsidR="006A760D" w:rsidRDefault="002C4879">
      <w:pPr>
        <w:pStyle w:val="Heading5"/>
      </w:pPr>
      <w:bookmarkStart w:id="24" w:name="X4b851c22cf1d7487e97292f6994d97f8d6fb128"/>
      <w:bookmarkEnd w:id="23"/>
      <w:r>
        <w:t xml:space="preserve">(ii) Solve the quadratic equ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using if-else() and repeat()</w:t>
      </w:r>
    </w:p>
    <w:p w14:paraId="357FAF62" w14:textId="77777777" w:rsidR="006A760D" w:rsidRDefault="002C4879">
      <w:pPr>
        <w:pStyle w:val="Heading5"/>
      </w:pPr>
      <w:bookmarkStart w:id="25" w:name="Xbc0944f1563d44fe32746abda2240c5aea1ca8e"/>
      <w:bookmarkEnd w:id="24"/>
      <w:r>
        <w:t>(iii) Write a function to compute n! and hence find 23!</w:t>
      </w:r>
    </w:p>
    <w:p w14:paraId="357FAF63" w14:textId="77777777" w:rsidR="006A760D" w:rsidRDefault="002C4879">
      <w:pPr>
        <w:pStyle w:val="Heading5"/>
      </w:pPr>
      <w:bookmarkStart w:id="26" w:name="Xc4020a73d2dd62d253bfd4642e0ddbece8ea62f"/>
      <w:bookmarkEnd w:id="25"/>
      <w:r>
        <w:t>(iv) Compute coefficient of variance of the dataset c(5, 6, 2, 8, 5, 9, 2, 4, 8, 3, 1, 9)</w:t>
      </w:r>
    </w:p>
    <w:p w14:paraId="357FAF64" w14:textId="77777777" w:rsidR="006A760D" w:rsidRDefault="002C4879">
      <w:pPr>
        <w:pStyle w:val="SourceCode"/>
      </w:pPr>
      <w:r>
        <w:rPr>
          <w:rStyle w:val="CommentTok"/>
        </w:rPr>
        <w:t># (i) Newton's method for finding root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 xml:space="preserve">f.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br/>
      </w:r>
      <w:r>
        <w:br/>
      </w:r>
      <w:r>
        <w:br/>
      </w:r>
      <w:r>
        <w:rPr>
          <w:rStyle w:val="NormalTok"/>
        </w:rPr>
        <w:t xml:space="preserve">calc_ro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olerance =</w:t>
      </w:r>
      <w:r>
        <w:rPr>
          <w:rStyle w:val="NormalTok"/>
        </w:rPr>
        <w:t xml:space="preserve"> </w:t>
      </w:r>
      <w:r>
        <w:rPr>
          <w:rStyle w:val="FloatTok"/>
        </w:rPr>
        <w:t>0.000000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FunctionTok"/>
        </w:rPr>
        <w:t>f</w:t>
      </w:r>
      <w:r>
        <w:rPr>
          <w:rStyle w:val="NormalTok"/>
        </w:rPr>
        <w:t xml:space="preserve">(x)) </w:t>
      </w:r>
      <w:r>
        <w:rPr>
          <w:rStyle w:val="SpecialCharTok"/>
        </w:rPr>
        <w:t>&gt;</w:t>
      </w:r>
      <w:r>
        <w:rPr>
          <w:rStyle w:val="NormalTok"/>
        </w:rPr>
        <w:t xml:space="preserve"> tolerance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>&lt;-</w:t>
      </w:r>
      <w:r>
        <w:rPr>
          <w:rStyle w:val="NormalTok"/>
        </w:rPr>
        <w:t xml:space="preserve"> 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 xml:space="preserve">(x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f.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toleran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00001</w:t>
      </w:r>
      <w:r>
        <w:br/>
      </w:r>
      <w:r>
        <w:rPr>
          <w:rStyle w:val="FunctionTok"/>
        </w:rPr>
        <w:t>calc_ro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1</w:t>
      </w:r>
      <w:r>
        <w:rPr>
          <w:rStyle w:val="NormalTok"/>
        </w:rPr>
        <w:t>, tolerance)</w:t>
      </w:r>
    </w:p>
    <w:p w14:paraId="357FAF65" w14:textId="77777777" w:rsidR="006A760D" w:rsidRDefault="002C4879">
      <w:pPr>
        <w:pStyle w:val="SourceCode"/>
      </w:pPr>
      <w:r>
        <w:rPr>
          <w:rStyle w:val="VerbatimChar"/>
        </w:rPr>
        <w:t>## [1] 1.428818</w:t>
      </w:r>
    </w:p>
    <w:p w14:paraId="357FAF66" w14:textId="77777777" w:rsidR="006A760D" w:rsidRDefault="002C4879">
      <w:pPr>
        <w:pStyle w:val="SourceCode"/>
      </w:pPr>
      <w:r>
        <w:rPr>
          <w:rStyle w:val="CommentTok"/>
        </w:rPr>
        <w:t># Solve the quadratic equation using if-else (x^2 + 2*x-7=0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; 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; 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br/>
      </w:r>
      <w:r>
        <w:rPr>
          <w:rStyle w:val="NormalTok"/>
        </w:rPr>
        <w:t xml:space="preserve">root_1 </w:t>
      </w:r>
      <w:r>
        <w:rPr>
          <w:rStyle w:val="OtherTok"/>
        </w:rPr>
        <w:t>=</w:t>
      </w:r>
      <w:r>
        <w:rPr>
          <w:rStyle w:val="NormalTok"/>
        </w:rPr>
        <w:t xml:space="preserve"> root_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dis </w:t>
      </w:r>
      <w:r>
        <w:rPr>
          <w:rStyle w:val="OtherTok"/>
        </w:rPr>
        <w:t>=</w:t>
      </w:r>
      <w:r>
        <w:rPr>
          <w:rStyle w:val="NormalTok"/>
        </w:rPr>
        <w:t xml:space="preserve"> b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SpecialCharTok"/>
        </w:rPr>
        <w:t>*</w:t>
      </w:r>
      <w:r>
        <w:rPr>
          <w:rStyle w:val="NormalTok"/>
        </w:rPr>
        <w:t>a</w:t>
      </w:r>
      <w:r>
        <w:rPr>
          <w:rStyle w:val="SpecialCharTok"/>
        </w:rPr>
        <w:t>*</w:t>
      </w:r>
      <w:r>
        <w:rPr>
          <w:rStyle w:val="NormalTok"/>
        </w:rPr>
        <w:t>c</w:t>
      </w:r>
      <w:r>
        <w:br/>
      </w:r>
      <w:r>
        <w:br/>
      </w:r>
      <w:r>
        <w:rPr>
          <w:rStyle w:val="ControlFlowTok"/>
        </w:rPr>
        <w:lastRenderedPageBreak/>
        <w:t>if</w:t>
      </w:r>
      <w:r>
        <w:rPr>
          <w:rStyle w:val="NormalTok"/>
        </w:rPr>
        <w:t xml:space="preserve">(dis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oots are imaginary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is </w:t>
      </w:r>
      <w:r>
        <w:rPr>
          <w:rStyle w:val="OtherTok"/>
        </w:rPr>
        <w:t>=</w:t>
      </w:r>
      <w:r>
        <w:rPr>
          <w:rStyle w:val="NormalTok"/>
        </w:rPr>
        <w:t xml:space="preserve"> dis </w:t>
      </w:r>
      <w:r>
        <w:rPr>
          <w:rStyle w:val="SpecialCharTok"/>
        </w:rPr>
        <w:t>+</w:t>
      </w:r>
      <w:r>
        <w:rPr>
          <w:rStyle w:val="NormalTok"/>
        </w:rPr>
        <w:t xml:space="preserve"> 0i  </w:t>
      </w:r>
      <w:r>
        <w:rPr>
          <w:rStyle w:val="CommentTok"/>
        </w:rPr>
        <w:t># converting into complex form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root_1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SpecialCharTok"/>
        </w:rPr>
        <w:t>-</w:t>
      </w:r>
      <w:r>
        <w:rPr>
          <w:rStyle w:val="NormalTok"/>
        </w:rPr>
        <w:t xml:space="preserve">b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dis)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a)</w:t>
      </w:r>
      <w:r>
        <w:br/>
      </w:r>
      <w:r>
        <w:rPr>
          <w:rStyle w:val="NormalTok"/>
        </w:rPr>
        <w:t xml:space="preserve">root_2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SpecialCharTok"/>
        </w:rPr>
        <w:t>-</w:t>
      </w:r>
      <w:r>
        <w:rPr>
          <w:rStyle w:val="NormalTok"/>
        </w:rPr>
        <w:t xml:space="preserve">b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dis)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a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roots are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root_1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and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root_2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57FAF67" w14:textId="77777777" w:rsidR="006A760D" w:rsidRDefault="002C4879">
      <w:pPr>
        <w:pStyle w:val="SourceCode"/>
      </w:pPr>
      <w:r>
        <w:rPr>
          <w:rStyle w:val="VerbatimChar"/>
        </w:rPr>
        <w:t>## The roots are 1.83 and -3.83</w:t>
      </w:r>
    </w:p>
    <w:p w14:paraId="357FAF68" w14:textId="77777777" w:rsidR="006A760D" w:rsidRDefault="002C4879">
      <w:pPr>
        <w:pStyle w:val="SourceCode"/>
      </w:pPr>
      <w:r>
        <w:rPr>
          <w:rStyle w:val="CommentTok"/>
        </w:rPr>
        <w:t># Solve the function using repeat()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 xml:space="preserve">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 xml:space="preserve">g.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 xml:space="preserve">x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calc_roo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olerance =</w:t>
      </w:r>
      <w:r>
        <w:rPr>
          <w:rStyle w:val="NormalTok"/>
        </w:rPr>
        <w:t xml:space="preserve"> </w:t>
      </w:r>
      <w:r>
        <w:rPr>
          <w:rStyle w:val="FloatTok"/>
        </w:rPr>
        <w:t>0.000000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peat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FunctionTok"/>
        </w:rPr>
        <w:t>g</w:t>
      </w:r>
      <w:r>
        <w:rPr>
          <w:rStyle w:val="NormalTok"/>
        </w:rPr>
        <w:t xml:space="preserve">(x)) </w:t>
      </w:r>
      <w:r>
        <w:rPr>
          <w:rStyle w:val="SpecialCharTok"/>
        </w:rPr>
        <w:t>&lt;</w:t>
      </w:r>
      <w:r>
        <w:rPr>
          <w:rStyle w:val="NormalTok"/>
        </w:rPr>
        <w:t xml:space="preserve"> tolerance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>&lt;-</w:t>
      </w:r>
      <w:r>
        <w:rPr>
          <w:rStyle w:val="NormalTok"/>
        </w:rPr>
        <w:t xml:space="preserve"> 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g</w:t>
      </w:r>
      <w:r>
        <w:rPr>
          <w:rStyle w:val="NormalTok"/>
        </w:rPr>
        <w:t>(x)</w:t>
      </w:r>
      <w:r>
        <w:rPr>
          <w:rStyle w:val="SpecialCharTok"/>
        </w:rPr>
        <w:t>/</w:t>
      </w:r>
      <w:r>
        <w:rPr>
          <w:rStyle w:val="FunctionTok"/>
        </w:rPr>
        <w:t>g.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root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c_root2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1</w:t>
      </w:r>
      <w:r>
        <w:rPr>
          <w:rStyle w:val="NormalTok"/>
        </w:rPr>
        <w:t>, tolerance)</w:t>
      </w:r>
      <w:r>
        <w:br/>
      </w:r>
      <w:r>
        <w:rPr>
          <w:rStyle w:val="NormalTok"/>
        </w:rPr>
        <w:t xml:space="preserve">root_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c_root2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>, tolerance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roots are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root_1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and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root_2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57FAF69" w14:textId="77777777" w:rsidR="006A760D" w:rsidRDefault="002C4879">
      <w:pPr>
        <w:pStyle w:val="SourceCode"/>
      </w:pPr>
      <w:r>
        <w:rPr>
          <w:rStyle w:val="VerbatimChar"/>
        </w:rPr>
        <w:t>## The roots are 1.83 and -3.83</w:t>
      </w:r>
    </w:p>
    <w:p w14:paraId="357FAF6A" w14:textId="77777777" w:rsidR="006A760D" w:rsidRDefault="002C4879">
      <w:pPr>
        <w:pStyle w:val="SourceCode"/>
      </w:pPr>
      <w:r>
        <w:rPr>
          <w:rStyle w:val="CommentTok"/>
        </w:rPr>
        <w:t># (iv) Compute coefficient of variance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y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oefficient of variation is "</w:t>
      </w:r>
      <w:r>
        <w:rPr>
          <w:rStyle w:val="NormalTok"/>
        </w:rPr>
        <w:t>, cv)</w:t>
      </w:r>
    </w:p>
    <w:p w14:paraId="357FAF6B" w14:textId="77777777" w:rsidR="006A760D" w:rsidRDefault="002C4879">
      <w:pPr>
        <w:pStyle w:val="SourceCode"/>
      </w:pPr>
      <w:r>
        <w:rPr>
          <w:rStyle w:val="VerbatimChar"/>
        </w:rPr>
        <w:t>## Coefficient of variation is  0.5525973</w:t>
      </w:r>
    </w:p>
    <w:p w14:paraId="357FAF6C" w14:textId="77777777" w:rsidR="006A760D" w:rsidRDefault="002C4879">
      <w:pPr>
        <w:pStyle w:val="Heading4"/>
      </w:pPr>
      <w:bookmarkStart w:id="27" w:name="problem-6"/>
      <w:bookmarkEnd w:id="22"/>
      <w:bookmarkEnd w:id="26"/>
      <w:r>
        <w:t>Problem 6</w:t>
      </w:r>
    </w:p>
    <w:p w14:paraId="357FAF6D" w14:textId="77777777" w:rsidR="006A760D" w:rsidRDefault="002C4879">
      <w:pPr>
        <w:pStyle w:val="Heading5"/>
      </w:pPr>
      <w:bookmarkStart w:id="28" w:name="X13ff453734669d4b8cc5c6e93eca385ed1381a1"/>
      <w:r>
        <w:t>Access the default data file “stackloss” in R and fit a simple linear regression of stack.loss on Air.Flow and fitted regression line together and interpret.</w:t>
      </w:r>
    </w:p>
    <w:p w14:paraId="357FAF6E" w14:textId="77777777" w:rsidR="006A760D" w:rsidRDefault="002C4879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stackloss)</w:t>
      </w:r>
    </w:p>
    <w:p w14:paraId="357FAF6F" w14:textId="77777777" w:rsidR="006A760D" w:rsidRDefault="002C4879">
      <w:pPr>
        <w:pStyle w:val="SourceCode"/>
      </w:pPr>
      <w:r>
        <w:rPr>
          <w:rStyle w:val="VerbatimChar"/>
        </w:rPr>
        <w:t>##   Air.Flow Water.Temp Acid.Conc. stack.loss</w:t>
      </w:r>
      <w:r>
        <w:br/>
      </w:r>
      <w:r>
        <w:rPr>
          <w:rStyle w:val="VerbatimChar"/>
        </w:rPr>
        <w:t>## 1       80         27         89         42</w:t>
      </w:r>
      <w:r>
        <w:br/>
      </w:r>
      <w:r>
        <w:rPr>
          <w:rStyle w:val="VerbatimChar"/>
        </w:rPr>
        <w:t>## 2       80         27         88         37</w:t>
      </w:r>
      <w:r>
        <w:br/>
      </w:r>
      <w:r>
        <w:rPr>
          <w:rStyle w:val="VerbatimChar"/>
        </w:rPr>
        <w:t>## 3       75         25         90         37</w:t>
      </w:r>
      <w:r>
        <w:br/>
      </w:r>
      <w:r>
        <w:rPr>
          <w:rStyle w:val="VerbatimChar"/>
        </w:rPr>
        <w:t>## 4       62         24         87         28</w:t>
      </w:r>
      <w:r>
        <w:br/>
      </w:r>
      <w:r>
        <w:rPr>
          <w:rStyle w:val="VerbatimChar"/>
        </w:rPr>
        <w:t>## 5       62         22         87         18</w:t>
      </w:r>
      <w:r>
        <w:br/>
      </w:r>
      <w:r>
        <w:rPr>
          <w:rStyle w:val="VerbatimChar"/>
        </w:rPr>
        <w:t>## 6       62         23         87         18</w:t>
      </w:r>
    </w:p>
    <w:p w14:paraId="357FAF70" w14:textId="77777777" w:rsidR="006A760D" w:rsidRDefault="002C4879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stackloss)</w:t>
      </w:r>
    </w:p>
    <w:p w14:paraId="357FAF71" w14:textId="77777777" w:rsidR="006A760D" w:rsidRDefault="002C4879">
      <w:pPr>
        <w:pStyle w:val="SourceCode"/>
      </w:pPr>
      <w:r>
        <w:rPr>
          <w:rStyle w:val="VerbatimChar"/>
        </w:rPr>
        <w:lastRenderedPageBreak/>
        <w:t>## The following object 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ck.loss</w:t>
      </w:r>
    </w:p>
    <w:p w14:paraId="357FAF72" w14:textId="77777777" w:rsidR="006A760D" w:rsidRDefault="002C4879">
      <w:pPr>
        <w:pStyle w:val="SourceCode"/>
      </w:pPr>
      <w:r>
        <w:rPr>
          <w:rStyle w:val="CommentTok"/>
        </w:rPr>
        <w:t># stack.loss = a + b*Air.Flow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tack.loss </w:t>
      </w:r>
      <w:r>
        <w:rPr>
          <w:rStyle w:val="SpecialCharTok"/>
        </w:rPr>
        <w:t>~</w:t>
      </w:r>
      <w:r>
        <w:rPr>
          <w:rStyle w:val="NormalTok"/>
        </w:rPr>
        <w:t xml:space="preserve"> Air.Flow)</w:t>
      </w:r>
      <w:r>
        <w:br/>
      </w:r>
      <w:r>
        <w:rPr>
          <w:rStyle w:val="NormalTok"/>
        </w:rPr>
        <w:t>fit1</w:t>
      </w:r>
    </w:p>
    <w:p w14:paraId="357FAF73" w14:textId="77777777" w:rsidR="006A760D" w:rsidRDefault="002C48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ack.loss ~ Air.Fl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Air.Flow  </w:t>
      </w:r>
      <w:r>
        <w:br/>
      </w:r>
      <w:r>
        <w:rPr>
          <w:rStyle w:val="VerbatimChar"/>
        </w:rPr>
        <w:t>##      -44.13         1.02</w:t>
      </w:r>
    </w:p>
    <w:p w14:paraId="357FAF74" w14:textId="77777777" w:rsidR="006A760D" w:rsidRDefault="002C487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it1)</w:t>
      </w:r>
    </w:p>
    <w:p w14:paraId="357FAF75" w14:textId="77777777" w:rsidR="006A760D" w:rsidRDefault="002C48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ack.loss ~ Air.Fl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2896  -1.1272  -0.0459   1.1166   8.87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44.13202    6.10586  -7.228 7.31e-07 ***</w:t>
      </w:r>
      <w:r>
        <w:br/>
      </w:r>
      <w:r>
        <w:rPr>
          <w:rStyle w:val="VerbatimChar"/>
        </w:rPr>
        <w:t>## Air.Flow      1.02031    0.09995  10.208 3.77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098 on 19 degrees of freedom</w:t>
      </w:r>
      <w:r>
        <w:br/>
      </w:r>
      <w:r>
        <w:rPr>
          <w:rStyle w:val="VerbatimChar"/>
        </w:rPr>
        <w:t xml:space="preserve">## Multiple R-squared:  0.8458, Adjusted R-squared:  0.8377 </w:t>
      </w:r>
      <w:r>
        <w:br/>
      </w:r>
      <w:r>
        <w:rPr>
          <w:rStyle w:val="VerbatimChar"/>
        </w:rPr>
        <w:t>## F-statistic: 104.2 on 1 and 19 DF,  p-value: 3.774e-09</w:t>
      </w:r>
    </w:p>
    <w:p w14:paraId="357FAF76" w14:textId="77777777" w:rsidR="006A760D" w:rsidRDefault="002C487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Air.Flow, stack.loss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Air.Flow, </w:t>
      </w:r>
      <w:r>
        <w:rPr>
          <w:rStyle w:val="FunctionTok"/>
        </w:rPr>
        <w:t>fitted</w:t>
      </w:r>
      <w:r>
        <w:rPr>
          <w:rStyle w:val="NormalTok"/>
        </w:rPr>
        <w:t>(fit1))</w:t>
      </w:r>
    </w:p>
    <w:p w14:paraId="357FAF77" w14:textId="77777777" w:rsidR="006A760D" w:rsidRDefault="002C4879">
      <w:pPr>
        <w:pStyle w:val="FirstParagraph"/>
      </w:pPr>
      <w:r>
        <w:rPr>
          <w:noProof/>
        </w:rPr>
        <w:lastRenderedPageBreak/>
        <w:drawing>
          <wp:inline distT="0" distB="0" distL="0" distR="0" wp14:anchorId="357FAF87" wp14:editId="357FAF88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Practical_Session_5_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7FAF78" w14:textId="77777777" w:rsidR="006A760D" w:rsidRDefault="002C4879">
      <w:pPr>
        <w:pStyle w:val="Heading4"/>
      </w:pPr>
      <w:bookmarkStart w:id="29" w:name="problem-7"/>
      <w:bookmarkEnd w:id="27"/>
      <w:bookmarkEnd w:id="28"/>
      <w:r>
        <w:t>Problem 7</w:t>
      </w:r>
    </w:p>
    <w:p w14:paraId="357FAF79" w14:textId="77777777" w:rsidR="006A760D" w:rsidRDefault="002C4879">
      <w:pPr>
        <w:pStyle w:val="Heading5"/>
      </w:pPr>
      <w:bookmarkStart w:id="30" w:name="X10395e80214d54d00a7f15d63e840fb23d31b3e"/>
      <w:r>
        <w:t>Access the default data file “stackloss” in R and fit a simple linear regression of stack.loss on Water.Temp and fitted regression line together and interpret.</w:t>
      </w:r>
    </w:p>
    <w:p w14:paraId="357FAF7A" w14:textId="77777777" w:rsidR="006A760D" w:rsidRDefault="002C4879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stackloss)</w:t>
      </w:r>
    </w:p>
    <w:p w14:paraId="357FAF7B" w14:textId="77777777" w:rsidR="006A760D" w:rsidRDefault="002C4879">
      <w:pPr>
        <w:pStyle w:val="SourceCode"/>
      </w:pPr>
      <w:r>
        <w:rPr>
          <w:rStyle w:val="VerbatimChar"/>
        </w:rPr>
        <w:t>##   Air.Flow Water.Temp Acid.Conc. stack.loss</w:t>
      </w:r>
      <w:r>
        <w:br/>
      </w:r>
      <w:r>
        <w:rPr>
          <w:rStyle w:val="VerbatimChar"/>
        </w:rPr>
        <w:t>## 1       80         27         89         42</w:t>
      </w:r>
      <w:r>
        <w:br/>
      </w:r>
      <w:r>
        <w:rPr>
          <w:rStyle w:val="VerbatimChar"/>
        </w:rPr>
        <w:t>## 2       80         27         88         37</w:t>
      </w:r>
      <w:r>
        <w:br/>
      </w:r>
      <w:r>
        <w:rPr>
          <w:rStyle w:val="VerbatimChar"/>
        </w:rPr>
        <w:t>## 3       75         25         90         37</w:t>
      </w:r>
      <w:r>
        <w:br/>
      </w:r>
      <w:r>
        <w:rPr>
          <w:rStyle w:val="VerbatimChar"/>
        </w:rPr>
        <w:t>## 4       62         24         87         28</w:t>
      </w:r>
      <w:r>
        <w:br/>
      </w:r>
      <w:r>
        <w:rPr>
          <w:rStyle w:val="VerbatimChar"/>
        </w:rPr>
        <w:t>## 5       62         22         87         18</w:t>
      </w:r>
      <w:r>
        <w:br/>
      </w:r>
      <w:r>
        <w:rPr>
          <w:rStyle w:val="VerbatimChar"/>
        </w:rPr>
        <w:t>## 6       62         23         87         18</w:t>
      </w:r>
    </w:p>
    <w:p w14:paraId="357FAF7C" w14:textId="77777777" w:rsidR="006A760D" w:rsidRDefault="002C4879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stackloss)</w:t>
      </w:r>
    </w:p>
    <w:p w14:paraId="357FAF7D" w14:textId="77777777" w:rsidR="006A760D" w:rsidRDefault="002C4879">
      <w:pPr>
        <w:pStyle w:val="SourceCode"/>
      </w:pPr>
      <w:r>
        <w:rPr>
          <w:rStyle w:val="VerbatimChar"/>
        </w:rPr>
        <w:t>## The following objects are masked from stackloss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cid.Conc., Air.Flow, stack.loss, Water.Temp</w:t>
      </w:r>
    </w:p>
    <w:p w14:paraId="357FAF7E" w14:textId="77777777" w:rsidR="006A760D" w:rsidRDefault="002C4879">
      <w:pPr>
        <w:pStyle w:val="SourceCode"/>
      </w:pPr>
      <w:r>
        <w:rPr>
          <w:rStyle w:val="VerbatimChar"/>
        </w:rPr>
        <w:t>## The following object 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ck.loss</w:t>
      </w:r>
    </w:p>
    <w:p w14:paraId="357FAF7F" w14:textId="77777777" w:rsidR="006A760D" w:rsidRDefault="002C4879">
      <w:pPr>
        <w:pStyle w:val="SourceCode"/>
      </w:pPr>
      <w:r>
        <w:rPr>
          <w:rStyle w:val="CommentTok"/>
        </w:rPr>
        <w:t># stack.loss = a + b*Water.Temp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tack.loss </w:t>
      </w:r>
      <w:r>
        <w:rPr>
          <w:rStyle w:val="SpecialCharTok"/>
        </w:rPr>
        <w:t>~</w:t>
      </w:r>
      <w:r>
        <w:rPr>
          <w:rStyle w:val="NormalTok"/>
        </w:rPr>
        <w:t xml:space="preserve"> Water.Temp)</w:t>
      </w:r>
      <w:r>
        <w:br/>
      </w:r>
      <w:r>
        <w:rPr>
          <w:rStyle w:val="NormalTok"/>
        </w:rPr>
        <w:t>fit2</w:t>
      </w:r>
    </w:p>
    <w:p w14:paraId="357FAF80" w14:textId="77777777" w:rsidR="006A760D" w:rsidRDefault="002C48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ack.loss ~ Water.Temp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Water.Temp  </w:t>
      </w:r>
      <w:r>
        <w:br/>
      </w:r>
      <w:r>
        <w:rPr>
          <w:rStyle w:val="VerbatimChar"/>
        </w:rPr>
        <w:t>##     -41.911        2.817</w:t>
      </w:r>
    </w:p>
    <w:p w14:paraId="357FAF81" w14:textId="77777777" w:rsidR="006A760D" w:rsidRDefault="002C487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it2)</w:t>
      </w:r>
    </w:p>
    <w:p w14:paraId="357FAF82" w14:textId="77777777" w:rsidR="006A760D" w:rsidRDefault="002C48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ack.loss ~ Water.Te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904 -3.6206  0.3794  2.8398  8.4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41.9109     7.6056  -5.511 2.58e-05 ***</w:t>
      </w:r>
      <w:r>
        <w:br/>
      </w:r>
      <w:r>
        <w:rPr>
          <w:rStyle w:val="VerbatimChar"/>
        </w:rPr>
        <w:t>## Water.Temp    2.8174     0.3567   7.898 2.03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043 on 19 degrees of freedom</w:t>
      </w:r>
      <w:r>
        <w:br/>
      </w:r>
      <w:r>
        <w:rPr>
          <w:rStyle w:val="VerbatimChar"/>
        </w:rPr>
        <w:t xml:space="preserve">## Multiple R-squared:  0.7665, Adjusted R-squared:  0.7542 </w:t>
      </w:r>
      <w:r>
        <w:br/>
      </w:r>
      <w:r>
        <w:rPr>
          <w:rStyle w:val="VerbatimChar"/>
        </w:rPr>
        <w:t>## F-statistic: 62.37 on 1 and 19 DF,  p-value: 2.028e-07</w:t>
      </w:r>
    </w:p>
    <w:p w14:paraId="357FAF83" w14:textId="77777777" w:rsidR="006A760D" w:rsidRDefault="002C487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Water.Temp, stack.loss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Water.Temp, </w:t>
      </w:r>
      <w:r>
        <w:rPr>
          <w:rStyle w:val="FunctionTok"/>
        </w:rPr>
        <w:t>fitted</w:t>
      </w:r>
      <w:r>
        <w:rPr>
          <w:rStyle w:val="NormalTok"/>
        </w:rPr>
        <w:t>(fit2))</w:t>
      </w:r>
    </w:p>
    <w:p w14:paraId="357FAF84" w14:textId="77777777" w:rsidR="006A760D" w:rsidRDefault="002C4879">
      <w:pPr>
        <w:pStyle w:val="FirstParagraph"/>
      </w:pPr>
      <w:r>
        <w:rPr>
          <w:noProof/>
        </w:rPr>
        <w:drawing>
          <wp:inline distT="0" distB="0" distL="0" distR="0" wp14:anchorId="357FAF89" wp14:editId="357FAF8A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Practical_Session_5_R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bookmarkEnd w:id="30"/>
    </w:p>
    <w:sectPr w:rsidR="006A760D" w:rsidSect="004B22B8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22A02" w14:textId="77777777" w:rsidR="00D20061" w:rsidRDefault="00D20061">
      <w:pPr>
        <w:spacing w:after="0"/>
      </w:pPr>
      <w:r>
        <w:separator/>
      </w:r>
    </w:p>
  </w:endnote>
  <w:endnote w:type="continuationSeparator" w:id="0">
    <w:p w14:paraId="722E1E8C" w14:textId="77777777" w:rsidR="00D20061" w:rsidRDefault="00D200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3AAB1" w14:textId="77777777" w:rsidR="00D20061" w:rsidRDefault="00D20061">
      <w:r>
        <w:separator/>
      </w:r>
    </w:p>
  </w:footnote>
  <w:footnote w:type="continuationSeparator" w:id="0">
    <w:p w14:paraId="0C2B23CC" w14:textId="77777777" w:rsidR="00D20061" w:rsidRDefault="00D200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CD298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760D"/>
    <w:rsid w:val="002C4879"/>
    <w:rsid w:val="004B22B8"/>
    <w:rsid w:val="0055099A"/>
    <w:rsid w:val="006A760D"/>
    <w:rsid w:val="00D200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FAF06"/>
  <w15:docId w15:val="{3C2431E3-2965-48C0-B2CD-5FF445F03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1229</Words>
  <Characters>7009</Characters>
  <Application>Microsoft Office Word</Application>
  <DocSecurity>0</DocSecurity>
  <Lines>58</Lines>
  <Paragraphs>16</Paragraphs>
  <ScaleCrop>false</ScaleCrop>
  <Company/>
  <LinksUpToDate>false</LinksUpToDate>
  <CharactersWithSpaces>8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rogramming Problems</dc:title>
  <dc:creator>Ashik E Elahi</dc:creator>
  <cp:keywords/>
  <cp:lastModifiedBy>Ashik E Elahi</cp:lastModifiedBy>
  <cp:revision>3</cp:revision>
  <dcterms:created xsi:type="dcterms:W3CDTF">2024-03-15T14:47:00Z</dcterms:created>
  <dcterms:modified xsi:type="dcterms:W3CDTF">2024-03-15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9</vt:lpwstr>
  </property>
  <property fmtid="{D5CDD505-2E9C-101B-9397-08002B2CF9AE}" pid="3" name="output">
    <vt:lpwstr>word_document</vt:lpwstr>
  </property>
</Properties>
</file>